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1DEF2C" w14:textId="77777777" w:rsidR="00622D9F" w:rsidRPr="00B1725A" w:rsidRDefault="00B1725A" w:rsidP="003D7DC9">
      <w:pPr>
        <w:spacing w:after="0" w:line="240" w:lineRule="auto"/>
        <w:ind w:firstLine="720"/>
        <w:rPr>
          <w:rFonts w:ascii="Times New Roman" w:hAnsi="Times New Roman" w:cs="Times New Roman"/>
          <w:b/>
          <w:sz w:val="46"/>
        </w:rPr>
      </w:pPr>
      <w:r w:rsidRPr="00B1725A">
        <w:rPr>
          <w:rFonts w:ascii="Times New Roman" w:hAnsi="Times New Roman" w:cs="Times New Roman"/>
          <w:b/>
          <w:noProof/>
          <w:sz w:val="46"/>
        </w:rPr>
        <w:drawing>
          <wp:anchor distT="0" distB="0" distL="114300" distR="114300" simplePos="0" relativeHeight="251658240" behindDoc="0" locked="0" layoutInCell="1" allowOverlap="1" wp14:anchorId="741E86E9" wp14:editId="23E5AA01">
            <wp:simplePos x="0" y="0"/>
            <wp:positionH relativeFrom="column">
              <wp:posOffset>19050</wp:posOffset>
            </wp:positionH>
            <wp:positionV relativeFrom="paragraph">
              <wp:posOffset>-180975</wp:posOffset>
            </wp:positionV>
            <wp:extent cx="971550" cy="971550"/>
            <wp:effectExtent l="0" t="0" r="0" b="0"/>
            <wp:wrapThrough wrapText="bothSides">
              <wp:wrapPolygon edited="0">
                <wp:start x="0" y="0"/>
                <wp:lineTo x="0" y="21176"/>
                <wp:lineTo x="21176" y="21176"/>
                <wp:lineTo x="21176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22D9F" w:rsidRPr="00B1725A">
        <w:rPr>
          <w:rFonts w:ascii="Times New Roman" w:hAnsi="Times New Roman" w:cs="Times New Roman"/>
          <w:b/>
          <w:sz w:val="46"/>
        </w:rPr>
        <w:t>St. Xavier’s College, Jaipur</w:t>
      </w:r>
    </w:p>
    <w:p w14:paraId="37813E98" w14:textId="77777777" w:rsidR="003D7DC9" w:rsidRDefault="003D7DC9" w:rsidP="00861987">
      <w:pPr>
        <w:spacing w:after="0" w:line="240" w:lineRule="auto"/>
        <w:jc w:val="center"/>
        <w:rPr>
          <w:rFonts w:ascii="Times New Roman" w:hAnsi="Times New Roman" w:cs="Times New Roman"/>
          <w:b/>
          <w:sz w:val="34"/>
        </w:rPr>
      </w:pPr>
    </w:p>
    <w:p w14:paraId="0E6D4EB8" w14:textId="65318326" w:rsidR="00622D9F" w:rsidRDefault="00622D9F" w:rsidP="003D7DC9">
      <w:pPr>
        <w:spacing w:after="0" w:line="240" w:lineRule="auto"/>
        <w:ind w:left="2160" w:firstLine="720"/>
        <w:rPr>
          <w:rFonts w:ascii="Times New Roman" w:hAnsi="Times New Roman" w:cs="Times New Roman"/>
          <w:b/>
          <w:sz w:val="34"/>
        </w:rPr>
      </w:pPr>
      <w:r w:rsidRPr="00B1725A">
        <w:rPr>
          <w:rFonts w:ascii="Times New Roman" w:hAnsi="Times New Roman" w:cs="Times New Roman"/>
          <w:b/>
          <w:sz w:val="34"/>
        </w:rPr>
        <w:t xml:space="preserve">Application for </w:t>
      </w:r>
      <w:r w:rsidR="00B1725A">
        <w:rPr>
          <w:rFonts w:ascii="Times New Roman" w:hAnsi="Times New Roman" w:cs="Times New Roman"/>
          <w:b/>
          <w:sz w:val="34"/>
        </w:rPr>
        <w:t>Schol</w:t>
      </w:r>
      <w:r w:rsidR="003D7DC9">
        <w:rPr>
          <w:rFonts w:ascii="Times New Roman" w:hAnsi="Times New Roman" w:cs="Times New Roman"/>
          <w:b/>
          <w:sz w:val="34"/>
        </w:rPr>
        <w:t>a</w:t>
      </w:r>
      <w:r w:rsidR="00B1725A">
        <w:rPr>
          <w:rFonts w:ascii="Times New Roman" w:hAnsi="Times New Roman" w:cs="Times New Roman"/>
          <w:b/>
          <w:sz w:val="34"/>
        </w:rPr>
        <w:t>rship</w:t>
      </w:r>
    </w:p>
    <w:p w14:paraId="3BA5DD8F" w14:textId="77777777" w:rsidR="003D7DC9" w:rsidRDefault="003D7DC9" w:rsidP="00861987">
      <w:pPr>
        <w:spacing w:after="0" w:line="240" w:lineRule="auto"/>
        <w:jc w:val="center"/>
        <w:rPr>
          <w:rFonts w:ascii="Times New Roman" w:hAnsi="Times New Roman" w:cs="Times New Roman"/>
          <w:b/>
          <w:sz w:val="34"/>
        </w:rPr>
      </w:pPr>
    </w:p>
    <w:p w14:paraId="12719342" w14:textId="77777777" w:rsidR="00B1725A" w:rsidRPr="00B1725A" w:rsidRDefault="00B1725A" w:rsidP="003D7DC9">
      <w:pPr>
        <w:spacing w:after="0" w:line="240" w:lineRule="auto"/>
        <w:jc w:val="center"/>
        <w:rPr>
          <w:rFonts w:ascii="Times New Roman" w:hAnsi="Times New Roman" w:cs="Times New Roman"/>
          <w:b/>
          <w:sz w:val="34"/>
        </w:rPr>
      </w:pPr>
      <w:r>
        <w:rPr>
          <w:rFonts w:ascii="Times New Roman" w:hAnsi="Times New Roman" w:cs="Times New Roman"/>
          <w:b/>
          <w:sz w:val="34"/>
        </w:rPr>
        <w:t>Need Based</w:t>
      </w:r>
    </w:p>
    <w:p w14:paraId="0AD54435" w14:textId="77777777" w:rsidR="003D7DC9" w:rsidRPr="00B1725A" w:rsidRDefault="003D7DC9" w:rsidP="003D7DC9">
      <w:pPr>
        <w:spacing w:after="0" w:line="240" w:lineRule="auto"/>
        <w:ind w:left="360"/>
        <w:jc w:val="both"/>
        <w:rPr>
          <w:rFonts w:ascii="Times New Roman" w:hAnsi="Times New Roman" w:cs="Times New Roman"/>
          <w:sz w:val="26"/>
        </w:rPr>
      </w:pPr>
    </w:p>
    <w:tbl>
      <w:tblPr>
        <w:tblStyle w:val="TableGrid"/>
        <w:tblW w:w="9468" w:type="dxa"/>
        <w:tblLayout w:type="fixed"/>
        <w:tblLook w:val="04A0" w:firstRow="1" w:lastRow="0" w:firstColumn="1" w:lastColumn="0" w:noHBand="0" w:noVBand="1"/>
      </w:tblPr>
      <w:tblGrid>
        <w:gridCol w:w="742"/>
        <w:gridCol w:w="2606"/>
        <w:gridCol w:w="1704"/>
        <w:gridCol w:w="546"/>
        <w:gridCol w:w="1685"/>
        <w:gridCol w:w="2185"/>
      </w:tblGrid>
      <w:tr w:rsidR="005852BE" w14:paraId="2C092CBA" w14:textId="77777777" w:rsidTr="005852BE">
        <w:trPr>
          <w:trHeight w:val="692"/>
        </w:trPr>
        <w:tc>
          <w:tcPr>
            <w:tcW w:w="742" w:type="dxa"/>
          </w:tcPr>
          <w:p w14:paraId="3D169270" w14:textId="77777777" w:rsidR="00B1725A" w:rsidRDefault="00B1725A" w:rsidP="00861987">
            <w:pPr>
              <w:jc w:val="center"/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1</w:t>
            </w:r>
          </w:p>
        </w:tc>
        <w:tc>
          <w:tcPr>
            <w:tcW w:w="2606" w:type="dxa"/>
          </w:tcPr>
          <w:p w14:paraId="25FCA676" w14:textId="77777777" w:rsidR="00B1725A" w:rsidRDefault="00B1725A" w:rsidP="005852BE">
            <w:pPr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Name of the Student</w:t>
            </w:r>
          </w:p>
        </w:tc>
        <w:tc>
          <w:tcPr>
            <w:tcW w:w="6120" w:type="dxa"/>
            <w:gridSpan w:val="4"/>
          </w:tcPr>
          <w:p w14:paraId="688AB330" w14:textId="77777777" w:rsidR="00B1725A" w:rsidRDefault="00B1725A" w:rsidP="00B1725A">
            <w:pPr>
              <w:spacing w:line="360" w:lineRule="auto"/>
              <w:rPr>
                <w:rFonts w:ascii="Times New Roman" w:hAnsi="Times New Roman" w:cs="Times New Roman"/>
                <w:sz w:val="26"/>
              </w:rPr>
            </w:pPr>
          </w:p>
        </w:tc>
      </w:tr>
      <w:tr w:rsidR="005852BE" w14:paraId="53B496C5" w14:textId="77777777" w:rsidTr="005852BE">
        <w:trPr>
          <w:trHeight w:val="484"/>
        </w:trPr>
        <w:tc>
          <w:tcPr>
            <w:tcW w:w="742" w:type="dxa"/>
          </w:tcPr>
          <w:p w14:paraId="7705B1CF" w14:textId="77777777" w:rsidR="00B1725A" w:rsidRDefault="00B1725A" w:rsidP="00861987">
            <w:pPr>
              <w:jc w:val="center"/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2</w:t>
            </w:r>
          </w:p>
        </w:tc>
        <w:tc>
          <w:tcPr>
            <w:tcW w:w="2606" w:type="dxa"/>
          </w:tcPr>
          <w:p w14:paraId="30835506" w14:textId="77777777" w:rsidR="00B1725A" w:rsidRDefault="00B1725A" w:rsidP="00B1725A">
            <w:pPr>
              <w:spacing w:line="360" w:lineRule="auto"/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Class &amp; Section</w:t>
            </w:r>
          </w:p>
        </w:tc>
        <w:tc>
          <w:tcPr>
            <w:tcW w:w="1704" w:type="dxa"/>
          </w:tcPr>
          <w:p w14:paraId="3961A6B7" w14:textId="77777777" w:rsidR="00B1725A" w:rsidRDefault="00B1725A" w:rsidP="00B1725A">
            <w:pPr>
              <w:spacing w:line="360" w:lineRule="auto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546" w:type="dxa"/>
          </w:tcPr>
          <w:p w14:paraId="724584A8" w14:textId="77777777" w:rsidR="00B1725A" w:rsidRDefault="00B1725A" w:rsidP="00B1725A">
            <w:pPr>
              <w:spacing w:line="360" w:lineRule="auto"/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3</w:t>
            </w:r>
          </w:p>
        </w:tc>
        <w:tc>
          <w:tcPr>
            <w:tcW w:w="1685" w:type="dxa"/>
          </w:tcPr>
          <w:p w14:paraId="6FFF1A7D" w14:textId="77777777" w:rsidR="00B1725A" w:rsidRDefault="00B1725A" w:rsidP="00B1725A">
            <w:pPr>
              <w:spacing w:line="360" w:lineRule="auto"/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Gender</w:t>
            </w:r>
          </w:p>
        </w:tc>
        <w:tc>
          <w:tcPr>
            <w:tcW w:w="2185" w:type="dxa"/>
          </w:tcPr>
          <w:p w14:paraId="28A8182F" w14:textId="77777777" w:rsidR="00B1725A" w:rsidRDefault="00B1725A" w:rsidP="00B1725A">
            <w:pPr>
              <w:spacing w:line="360" w:lineRule="auto"/>
              <w:rPr>
                <w:rFonts w:ascii="Times New Roman" w:hAnsi="Times New Roman" w:cs="Times New Roman"/>
                <w:sz w:val="26"/>
              </w:rPr>
            </w:pPr>
          </w:p>
        </w:tc>
      </w:tr>
      <w:tr w:rsidR="005852BE" w14:paraId="0C9F482B" w14:textId="77777777" w:rsidTr="005852BE">
        <w:trPr>
          <w:trHeight w:val="935"/>
        </w:trPr>
        <w:tc>
          <w:tcPr>
            <w:tcW w:w="742" w:type="dxa"/>
          </w:tcPr>
          <w:p w14:paraId="5208D949" w14:textId="77777777" w:rsidR="00B1725A" w:rsidRDefault="00B1725A" w:rsidP="00861987">
            <w:pPr>
              <w:jc w:val="center"/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4</w:t>
            </w:r>
          </w:p>
        </w:tc>
        <w:tc>
          <w:tcPr>
            <w:tcW w:w="2606" w:type="dxa"/>
          </w:tcPr>
          <w:p w14:paraId="38849791" w14:textId="77777777" w:rsidR="00B1725A" w:rsidRDefault="00B1725A" w:rsidP="00B1725A">
            <w:pPr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Category (SC/ST/OBC/</w:t>
            </w:r>
          </w:p>
          <w:p w14:paraId="51B76B8B" w14:textId="77777777" w:rsidR="00B1725A" w:rsidRDefault="00B1725A" w:rsidP="00B1725A">
            <w:pPr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Minority/GEN</w:t>
            </w:r>
          </w:p>
        </w:tc>
        <w:tc>
          <w:tcPr>
            <w:tcW w:w="1704" w:type="dxa"/>
          </w:tcPr>
          <w:p w14:paraId="04A5937C" w14:textId="77777777" w:rsidR="00B1725A" w:rsidRDefault="00B1725A" w:rsidP="00B1725A">
            <w:pPr>
              <w:spacing w:line="360" w:lineRule="auto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546" w:type="dxa"/>
          </w:tcPr>
          <w:p w14:paraId="5F17A34F" w14:textId="77777777" w:rsidR="00B1725A" w:rsidRDefault="00B1725A" w:rsidP="00B1725A">
            <w:pPr>
              <w:spacing w:line="360" w:lineRule="auto"/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5</w:t>
            </w:r>
          </w:p>
        </w:tc>
        <w:tc>
          <w:tcPr>
            <w:tcW w:w="1685" w:type="dxa"/>
          </w:tcPr>
          <w:p w14:paraId="28E0EE6F" w14:textId="77777777" w:rsidR="00B1725A" w:rsidRDefault="00B1725A" w:rsidP="00B1725A">
            <w:pPr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Mobile Number</w:t>
            </w:r>
          </w:p>
        </w:tc>
        <w:tc>
          <w:tcPr>
            <w:tcW w:w="2185" w:type="dxa"/>
          </w:tcPr>
          <w:p w14:paraId="5827DEE8" w14:textId="77777777" w:rsidR="00B1725A" w:rsidRDefault="00B1725A" w:rsidP="00B1725A">
            <w:pPr>
              <w:spacing w:line="360" w:lineRule="auto"/>
              <w:rPr>
                <w:rFonts w:ascii="Times New Roman" w:hAnsi="Times New Roman" w:cs="Times New Roman"/>
                <w:sz w:val="26"/>
              </w:rPr>
            </w:pPr>
          </w:p>
        </w:tc>
      </w:tr>
      <w:tr w:rsidR="005852BE" w14:paraId="6410D2EE" w14:textId="77777777" w:rsidTr="005852BE">
        <w:trPr>
          <w:trHeight w:val="468"/>
        </w:trPr>
        <w:tc>
          <w:tcPr>
            <w:tcW w:w="742" w:type="dxa"/>
          </w:tcPr>
          <w:p w14:paraId="55A063F3" w14:textId="77777777" w:rsidR="00B1725A" w:rsidRDefault="00B1725A" w:rsidP="00861987">
            <w:pPr>
              <w:jc w:val="center"/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6</w:t>
            </w:r>
          </w:p>
        </w:tc>
        <w:tc>
          <w:tcPr>
            <w:tcW w:w="2606" w:type="dxa"/>
          </w:tcPr>
          <w:p w14:paraId="05274250" w14:textId="5EC3F537" w:rsidR="00B1725A" w:rsidRDefault="00B1725A" w:rsidP="00B1725A">
            <w:pPr>
              <w:spacing w:line="360" w:lineRule="auto"/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Father's Name</w:t>
            </w:r>
          </w:p>
        </w:tc>
        <w:tc>
          <w:tcPr>
            <w:tcW w:w="6120" w:type="dxa"/>
            <w:gridSpan w:val="4"/>
          </w:tcPr>
          <w:p w14:paraId="4E27B328" w14:textId="77777777" w:rsidR="00B1725A" w:rsidRDefault="00B1725A" w:rsidP="00B1725A">
            <w:pPr>
              <w:spacing w:line="360" w:lineRule="auto"/>
              <w:rPr>
                <w:rFonts w:ascii="Times New Roman" w:hAnsi="Times New Roman" w:cs="Times New Roman"/>
                <w:sz w:val="26"/>
              </w:rPr>
            </w:pPr>
          </w:p>
        </w:tc>
      </w:tr>
      <w:tr w:rsidR="005852BE" w14:paraId="05378756" w14:textId="77777777" w:rsidTr="005852BE">
        <w:trPr>
          <w:trHeight w:val="484"/>
        </w:trPr>
        <w:tc>
          <w:tcPr>
            <w:tcW w:w="742" w:type="dxa"/>
          </w:tcPr>
          <w:p w14:paraId="7478E6A6" w14:textId="77777777" w:rsidR="00B1725A" w:rsidRDefault="00B1725A" w:rsidP="00861987">
            <w:pPr>
              <w:jc w:val="center"/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7</w:t>
            </w:r>
          </w:p>
        </w:tc>
        <w:tc>
          <w:tcPr>
            <w:tcW w:w="2606" w:type="dxa"/>
          </w:tcPr>
          <w:p w14:paraId="5D35679D" w14:textId="77777777" w:rsidR="00B1725A" w:rsidRDefault="00B1725A" w:rsidP="00B1725A">
            <w:pPr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Educational Qualification</w:t>
            </w:r>
          </w:p>
        </w:tc>
        <w:tc>
          <w:tcPr>
            <w:tcW w:w="1704" w:type="dxa"/>
          </w:tcPr>
          <w:p w14:paraId="64D4CEDF" w14:textId="77777777" w:rsidR="00B1725A" w:rsidRDefault="00B1725A" w:rsidP="00B1725A">
            <w:pPr>
              <w:spacing w:line="360" w:lineRule="auto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546" w:type="dxa"/>
          </w:tcPr>
          <w:p w14:paraId="53111CDF" w14:textId="77777777" w:rsidR="00B1725A" w:rsidRDefault="00B1725A" w:rsidP="00B1725A">
            <w:pPr>
              <w:spacing w:line="360" w:lineRule="auto"/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8</w:t>
            </w:r>
          </w:p>
        </w:tc>
        <w:tc>
          <w:tcPr>
            <w:tcW w:w="1685" w:type="dxa"/>
          </w:tcPr>
          <w:p w14:paraId="528D8B60" w14:textId="77777777" w:rsidR="00B1725A" w:rsidRDefault="00B1725A" w:rsidP="00B1725A">
            <w:pPr>
              <w:spacing w:line="360" w:lineRule="auto"/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Occupation</w:t>
            </w:r>
          </w:p>
        </w:tc>
        <w:tc>
          <w:tcPr>
            <w:tcW w:w="2185" w:type="dxa"/>
          </w:tcPr>
          <w:p w14:paraId="1B28BF17" w14:textId="77777777" w:rsidR="00B1725A" w:rsidRDefault="00B1725A" w:rsidP="00B1725A">
            <w:pPr>
              <w:spacing w:line="360" w:lineRule="auto"/>
              <w:rPr>
                <w:rFonts w:ascii="Times New Roman" w:hAnsi="Times New Roman" w:cs="Times New Roman"/>
                <w:sz w:val="26"/>
              </w:rPr>
            </w:pPr>
          </w:p>
        </w:tc>
      </w:tr>
      <w:tr w:rsidR="005852BE" w14:paraId="3347E437" w14:textId="77777777" w:rsidTr="005852BE">
        <w:trPr>
          <w:trHeight w:val="484"/>
        </w:trPr>
        <w:tc>
          <w:tcPr>
            <w:tcW w:w="742" w:type="dxa"/>
          </w:tcPr>
          <w:p w14:paraId="3E4FA7A3" w14:textId="77777777" w:rsidR="00B1725A" w:rsidRDefault="00B1725A" w:rsidP="00861987">
            <w:pPr>
              <w:jc w:val="center"/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9</w:t>
            </w:r>
          </w:p>
        </w:tc>
        <w:tc>
          <w:tcPr>
            <w:tcW w:w="2606" w:type="dxa"/>
          </w:tcPr>
          <w:p w14:paraId="10DEF74D" w14:textId="77777777" w:rsidR="00B1725A" w:rsidRDefault="00B1725A" w:rsidP="001C542C">
            <w:pPr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Office Name &amp; Address</w:t>
            </w:r>
          </w:p>
        </w:tc>
        <w:tc>
          <w:tcPr>
            <w:tcW w:w="6120" w:type="dxa"/>
            <w:gridSpan w:val="4"/>
          </w:tcPr>
          <w:p w14:paraId="54C20BB4" w14:textId="77777777" w:rsidR="00B1725A" w:rsidRDefault="00B1725A" w:rsidP="00B1725A">
            <w:pPr>
              <w:spacing w:line="360" w:lineRule="auto"/>
              <w:rPr>
                <w:rFonts w:ascii="Times New Roman" w:hAnsi="Times New Roman" w:cs="Times New Roman"/>
                <w:sz w:val="26"/>
              </w:rPr>
            </w:pPr>
          </w:p>
        </w:tc>
      </w:tr>
      <w:tr w:rsidR="005852BE" w14:paraId="0736966E" w14:textId="77777777" w:rsidTr="005852BE">
        <w:trPr>
          <w:trHeight w:val="484"/>
        </w:trPr>
        <w:tc>
          <w:tcPr>
            <w:tcW w:w="742" w:type="dxa"/>
          </w:tcPr>
          <w:p w14:paraId="680AD411" w14:textId="77777777" w:rsidR="001C542C" w:rsidRDefault="001C542C" w:rsidP="00861987">
            <w:pPr>
              <w:jc w:val="center"/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10</w:t>
            </w:r>
          </w:p>
        </w:tc>
        <w:tc>
          <w:tcPr>
            <w:tcW w:w="2606" w:type="dxa"/>
          </w:tcPr>
          <w:p w14:paraId="027671F6" w14:textId="77777777" w:rsidR="001C542C" w:rsidRDefault="001C542C" w:rsidP="001C542C">
            <w:pPr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Monthly Incom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6120" w:type="dxa"/>
            <w:gridSpan w:val="4"/>
          </w:tcPr>
          <w:p w14:paraId="14FE9F6B" w14:textId="77777777" w:rsidR="001C542C" w:rsidRDefault="001C542C" w:rsidP="00B1725A">
            <w:pPr>
              <w:spacing w:line="360" w:lineRule="auto"/>
              <w:rPr>
                <w:rFonts w:ascii="Times New Roman" w:hAnsi="Times New Roman" w:cs="Times New Roman"/>
                <w:sz w:val="26"/>
              </w:rPr>
            </w:pPr>
          </w:p>
        </w:tc>
      </w:tr>
      <w:tr w:rsidR="005852BE" w14:paraId="4EB66142" w14:textId="77777777" w:rsidTr="005852BE">
        <w:trPr>
          <w:trHeight w:val="500"/>
        </w:trPr>
        <w:tc>
          <w:tcPr>
            <w:tcW w:w="742" w:type="dxa"/>
          </w:tcPr>
          <w:p w14:paraId="5435BA2C" w14:textId="77777777" w:rsidR="001C542C" w:rsidRDefault="001C542C" w:rsidP="00861987">
            <w:pPr>
              <w:jc w:val="center"/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11</w:t>
            </w:r>
          </w:p>
        </w:tc>
        <w:tc>
          <w:tcPr>
            <w:tcW w:w="2606" w:type="dxa"/>
          </w:tcPr>
          <w:p w14:paraId="2C341D60" w14:textId="77777777" w:rsidR="001C542C" w:rsidRDefault="001C542C" w:rsidP="00B1725A">
            <w:pPr>
              <w:spacing w:line="360" w:lineRule="auto"/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Mother's Name</w:t>
            </w:r>
          </w:p>
        </w:tc>
        <w:tc>
          <w:tcPr>
            <w:tcW w:w="6120" w:type="dxa"/>
            <w:gridSpan w:val="4"/>
          </w:tcPr>
          <w:p w14:paraId="6657BB39" w14:textId="77777777" w:rsidR="001C542C" w:rsidRDefault="001C542C" w:rsidP="00B1725A">
            <w:pPr>
              <w:spacing w:line="360" w:lineRule="auto"/>
              <w:rPr>
                <w:rFonts w:ascii="Times New Roman" w:hAnsi="Times New Roman" w:cs="Times New Roman"/>
                <w:sz w:val="26"/>
              </w:rPr>
            </w:pPr>
          </w:p>
        </w:tc>
      </w:tr>
      <w:tr w:rsidR="005852BE" w14:paraId="6CE1D8D1" w14:textId="77777777" w:rsidTr="005852BE">
        <w:trPr>
          <w:trHeight w:val="484"/>
        </w:trPr>
        <w:tc>
          <w:tcPr>
            <w:tcW w:w="742" w:type="dxa"/>
          </w:tcPr>
          <w:p w14:paraId="45BDFBDD" w14:textId="77777777" w:rsidR="001C542C" w:rsidRDefault="001C542C" w:rsidP="00861987">
            <w:pPr>
              <w:jc w:val="center"/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12</w:t>
            </w:r>
          </w:p>
        </w:tc>
        <w:tc>
          <w:tcPr>
            <w:tcW w:w="2606" w:type="dxa"/>
          </w:tcPr>
          <w:p w14:paraId="247433CA" w14:textId="77777777" w:rsidR="001C542C" w:rsidRDefault="001C542C" w:rsidP="007D006C">
            <w:pPr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Educational Qualification</w:t>
            </w:r>
          </w:p>
        </w:tc>
        <w:tc>
          <w:tcPr>
            <w:tcW w:w="1704" w:type="dxa"/>
          </w:tcPr>
          <w:p w14:paraId="18F39272" w14:textId="77777777" w:rsidR="001C542C" w:rsidRDefault="001C542C" w:rsidP="007D006C">
            <w:pPr>
              <w:spacing w:line="360" w:lineRule="auto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546" w:type="dxa"/>
          </w:tcPr>
          <w:p w14:paraId="5345CC85" w14:textId="77777777" w:rsidR="001C542C" w:rsidRDefault="001C542C" w:rsidP="007D006C">
            <w:pPr>
              <w:spacing w:line="360" w:lineRule="auto"/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13</w:t>
            </w:r>
          </w:p>
        </w:tc>
        <w:tc>
          <w:tcPr>
            <w:tcW w:w="1685" w:type="dxa"/>
          </w:tcPr>
          <w:p w14:paraId="37C3F17E" w14:textId="77777777" w:rsidR="001C542C" w:rsidRDefault="001C542C" w:rsidP="007D006C">
            <w:pPr>
              <w:spacing w:line="360" w:lineRule="auto"/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Occupation</w:t>
            </w:r>
          </w:p>
        </w:tc>
        <w:tc>
          <w:tcPr>
            <w:tcW w:w="2185" w:type="dxa"/>
          </w:tcPr>
          <w:p w14:paraId="73144D2E" w14:textId="77777777" w:rsidR="001C542C" w:rsidRDefault="001C542C" w:rsidP="007D006C">
            <w:pPr>
              <w:spacing w:line="360" w:lineRule="auto"/>
              <w:rPr>
                <w:rFonts w:ascii="Times New Roman" w:hAnsi="Times New Roman" w:cs="Times New Roman"/>
                <w:sz w:val="26"/>
              </w:rPr>
            </w:pPr>
          </w:p>
        </w:tc>
      </w:tr>
      <w:tr w:rsidR="005852BE" w14:paraId="361D25E4" w14:textId="77777777" w:rsidTr="005852BE">
        <w:trPr>
          <w:trHeight w:val="484"/>
        </w:trPr>
        <w:tc>
          <w:tcPr>
            <w:tcW w:w="742" w:type="dxa"/>
          </w:tcPr>
          <w:p w14:paraId="2F47B48D" w14:textId="77777777" w:rsidR="001C542C" w:rsidRDefault="001C542C" w:rsidP="00861987">
            <w:pPr>
              <w:jc w:val="center"/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14</w:t>
            </w:r>
          </w:p>
        </w:tc>
        <w:tc>
          <w:tcPr>
            <w:tcW w:w="2606" w:type="dxa"/>
          </w:tcPr>
          <w:p w14:paraId="6CE64AFA" w14:textId="77777777" w:rsidR="001C542C" w:rsidRDefault="001C542C" w:rsidP="007D006C">
            <w:pPr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Office Name &amp; Address</w:t>
            </w:r>
          </w:p>
        </w:tc>
        <w:tc>
          <w:tcPr>
            <w:tcW w:w="6120" w:type="dxa"/>
            <w:gridSpan w:val="4"/>
          </w:tcPr>
          <w:p w14:paraId="59D75D24" w14:textId="77777777" w:rsidR="001C542C" w:rsidRDefault="001C542C" w:rsidP="007D006C">
            <w:pPr>
              <w:spacing w:line="360" w:lineRule="auto"/>
              <w:rPr>
                <w:rFonts w:ascii="Times New Roman" w:hAnsi="Times New Roman" w:cs="Times New Roman"/>
                <w:sz w:val="26"/>
              </w:rPr>
            </w:pPr>
          </w:p>
        </w:tc>
      </w:tr>
      <w:tr w:rsidR="005852BE" w14:paraId="5267D627" w14:textId="77777777" w:rsidTr="005852BE">
        <w:trPr>
          <w:trHeight w:val="484"/>
        </w:trPr>
        <w:tc>
          <w:tcPr>
            <w:tcW w:w="742" w:type="dxa"/>
          </w:tcPr>
          <w:p w14:paraId="17436051" w14:textId="77777777" w:rsidR="001C542C" w:rsidRDefault="001C542C" w:rsidP="00861987">
            <w:pPr>
              <w:jc w:val="center"/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15</w:t>
            </w:r>
          </w:p>
        </w:tc>
        <w:tc>
          <w:tcPr>
            <w:tcW w:w="2606" w:type="dxa"/>
          </w:tcPr>
          <w:p w14:paraId="0ED2B7A7" w14:textId="77777777" w:rsidR="001C542C" w:rsidRDefault="001C542C" w:rsidP="007D006C">
            <w:pPr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Monthly Incom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6120" w:type="dxa"/>
            <w:gridSpan w:val="4"/>
          </w:tcPr>
          <w:p w14:paraId="44DC4C4C" w14:textId="77777777" w:rsidR="001C542C" w:rsidRDefault="001C542C" w:rsidP="007D006C">
            <w:pPr>
              <w:spacing w:line="360" w:lineRule="auto"/>
              <w:rPr>
                <w:rFonts w:ascii="Times New Roman" w:hAnsi="Times New Roman" w:cs="Times New Roman"/>
                <w:sz w:val="26"/>
              </w:rPr>
            </w:pPr>
          </w:p>
        </w:tc>
      </w:tr>
      <w:tr w:rsidR="001C542C" w14:paraId="3C9AFBFA" w14:textId="77777777" w:rsidTr="005852BE">
        <w:trPr>
          <w:trHeight w:val="500"/>
        </w:trPr>
        <w:tc>
          <w:tcPr>
            <w:tcW w:w="9468" w:type="dxa"/>
            <w:gridSpan w:val="6"/>
          </w:tcPr>
          <w:p w14:paraId="748F6823" w14:textId="77777777" w:rsidR="001C542C" w:rsidRPr="001C542C" w:rsidRDefault="001C542C" w:rsidP="005852B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542C">
              <w:rPr>
                <w:rFonts w:ascii="Times New Roman" w:hAnsi="Times New Roman" w:cs="Times New Roman"/>
                <w:sz w:val="24"/>
                <w:szCs w:val="24"/>
              </w:rPr>
              <w:t>Please attach latest pay slip and last 3 months bank statement</w:t>
            </w:r>
          </w:p>
        </w:tc>
      </w:tr>
      <w:tr w:rsidR="005852BE" w14:paraId="670DA27A" w14:textId="77777777" w:rsidTr="005852BE">
        <w:trPr>
          <w:trHeight w:val="500"/>
        </w:trPr>
        <w:tc>
          <w:tcPr>
            <w:tcW w:w="742" w:type="dxa"/>
          </w:tcPr>
          <w:p w14:paraId="20C18A00" w14:textId="77777777" w:rsidR="005852BE" w:rsidRDefault="005852BE" w:rsidP="007D006C">
            <w:pPr>
              <w:spacing w:line="360" w:lineRule="auto"/>
              <w:jc w:val="both"/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16</w:t>
            </w:r>
          </w:p>
        </w:tc>
        <w:tc>
          <w:tcPr>
            <w:tcW w:w="8726" w:type="dxa"/>
            <w:gridSpan w:val="5"/>
          </w:tcPr>
          <w:p w14:paraId="3BD7F638" w14:textId="77777777" w:rsidR="005852BE" w:rsidRDefault="005852BE" w:rsidP="007D006C">
            <w:pPr>
              <w:spacing w:line="360" w:lineRule="auto"/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Details of Other Children</w:t>
            </w:r>
          </w:p>
        </w:tc>
      </w:tr>
      <w:tr w:rsidR="005852BE" w14:paraId="464A65C1" w14:textId="77777777" w:rsidTr="00FF5D17">
        <w:trPr>
          <w:trHeight w:val="484"/>
        </w:trPr>
        <w:tc>
          <w:tcPr>
            <w:tcW w:w="742" w:type="dxa"/>
            <w:shd w:val="clear" w:color="auto" w:fill="F2DBDB" w:themeFill="accent2" w:themeFillTint="33"/>
          </w:tcPr>
          <w:p w14:paraId="111EFDE3" w14:textId="77777777" w:rsidR="005852BE" w:rsidRPr="005852BE" w:rsidRDefault="005852BE" w:rsidP="005852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852BE">
              <w:rPr>
                <w:rFonts w:ascii="Times New Roman" w:hAnsi="Times New Roman" w:cs="Times New Roman"/>
                <w:b/>
              </w:rPr>
              <w:t>Child</w:t>
            </w:r>
          </w:p>
        </w:tc>
        <w:tc>
          <w:tcPr>
            <w:tcW w:w="2606" w:type="dxa"/>
            <w:shd w:val="clear" w:color="auto" w:fill="F2DBDB" w:themeFill="accent2" w:themeFillTint="33"/>
          </w:tcPr>
          <w:p w14:paraId="6CFE9F97" w14:textId="77777777" w:rsidR="005852BE" w:rsidRPr="005852BE" w:rsidRDefault="005852BE" w:rsidP="005852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852BE">
              <w:rPr>
                <w:rFonts w:ascii="Times New Roman" w:hAnsi="Times New Roman" w:cs="Times New Roman"/>
                <w:b/>
              </w:rPr>
              <w:t>Name of Child</w:t>
            </w:r>
          </w:p>
        </w:tc>
        <w:tc>
          <w:tcPr>
            <w:tcW w:w="1704" w:type="dxa"/>
            <w:shd w:val="clear" w:color="auto" w:fill="F2DBDB" w:themeFill="accent2" w:themeFillTint="33"/>
          </w:tcPr>
          <w:p w14:paraId="7F3D518C" w14:textId="77777777" w:rsidR="005852BE" w:rsidRPr="005852BE" w:rsidRDefault="005852BE" w:rsidP="005852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852BE">
              <w:rPr>
                <w:rFonts w:ascii="Times New Roman" w:hAnsi="Times New Roman" w:cs="Times New Roman"/>
                <w:b/>
              </w:rPr>
              <w:t>Class</w:t>
            </w:r>
          </w:p>
        </w:tc>
        <w:tc>
          <w:tcPr>
            <w:tcW w:w="2231" w:type="dxa"/>
            <w:gridSpan w:val="2"/>
            <w:shd w:val="clear" w:color="auto" w:fill="F2DBDB" w:themeFill="accent2" w:themeFillTint="33"/>
          </w:tcPr>
          <w:p w14:paraId="6E6E6510" w14:textId="77777777" w:rsidR="005852BE" w:rsidRPr="005852BE" w:rsidRDefault="005852BE" w:rsidP="005852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852BE">
              <w:rPr>
                <w:rFonts w:ascii="Times New Roman" w:hAnsi="Times New Roman" w:cs="Times New Roman"/>
                <w:b/>
              </w:rPr>
              <w:t>School /College/Institution</w:t>
            </w:r>
          </w:p>
        </w:tc>
        <w:tc>
          <w:tcPr>
            <w:tcW w:w="2185" w:type="dxa"/>
            <w:shd w:val="clear" w:color="auto" w:fill="F2DBDB" w:themeFill="accent2" w:themeFillTint="33"/>
          </w:tcPr>
          <w:p w14:paraId="1C2804BC" w14:textId="77777777" w:rsidR="005852BE" w:rsidRPr="005852BE" w:rsidRDefault="005852BE" w:rsidP="005852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852BE">
              <w:rPr>
                <w:rFonts w:ascii="Times New Roman" w:hAnsi="Times New Roman" w:cs="Times New Roman"/>
                <w:b/>
              </w:rPr>
              <w:t>Fee Paid</w:t>
            </w:r>
          </w:p>
        </w:tc>
      </w:tr>
      <w:tr w:rsidR="00DF6971" w14:paraId="1E783BA7" w14:textId="77777777" w:rsidTr="00FB22D8">
        <w:trPr>
          <w:trHeight w:val="484"/>
        </w:trPr>
        <w:tc>
          <w:tcPr>
            <w:tcW w:w="742" w:type="dxa"/>
          </w:tcPr>
          <w:p w14:paraId="2F2E8591" w14:textId="77777777" w:rsidR="00DF6971" w:rsidRDefault="00DF6971" w:rsidP="005852BE">
            <w:pPr>
              <w:spacing w:line="360" w:lineRule="auto"/>
              <w:jc w:val="both"/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1</w:t>
            </w:r>
          </w:p>
        </w:tc>
        <w:tc>
          <w:tcPr>
            <w:tcW w:w="2606" w:type="dxa"/>
          </w:tcPr>
          <w:p w14:paraId="26C6C719" w14:textId="77777777" w:rsidR="00DF6971" w:rsidRDefault="00DF6971" w:rsidP="005852BE">
            <w:pPr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1704" w:type="dxa"/>
          </w:tcPr>
          <w:p w14:paraId="32D0BF22" w14:textId="77777777" w:rsidR="00DF6971" w:rsidRDefault="00DF6971" w:rsidP="007D006C">
            <w:pPr>
              <w:spacing w:line="360" w:lineRule="auto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2231" w:type="dxa"/>
            <w:gridSpan w:val="2"/>
          </w:tcPr>
          <w:p w14:paraId="0D4145E9" w14:textId="77777777" w:rsidR="00DF6971" w:rsidRDefault="00DF6971" w:rsidP="007D006C">
            <w:pPr>
              <w:spacing w:line="360" w:lineRule="auto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2185" w:type="dxa"/>
          </w:tcPr>
          <w:p w14:paraId="1C23A4DC" w14:textId="77777777" w:rsidR="00DF6971" w:rsidRDefault="00DF6971" w:rsidP="007D006C">
            <w:pPr>
              <w:spacing w:line="360" w:lineRule="auto"/>
              <w:rPr>
                <w:rFonts w:ascii="Times New Roman" w:hAnsi="Times New Roman" w:cs="Times New Roman"/>
                <w:sz w:val="26"/>
              </w:rPr>
            </w:pPr>
          </w:p>
        </w:tc>
      </w:tr>
      <w:tr w:rsidR="00DF6971" w14:paraId="0704917D" w14:textId="77777777" w:rsidTr="002723C7">
        <w:trPr>
          <w:trHeight w:val="484"/>
        </w:trPr>
        <w:tc>
          <w:tcPr>
            <w:tcW w:w="742" w:type="dxa"/>
          </w:tcPr>
          <w:p w14:paraId="05954432" w14:textId="77777777" w:rsidR="00DF6971" w:rsidRDefault="00DF6971" w:rsidP="005852BE">
            <w:pPr>
              <w:spacing w:line="360" w:lineRule="auto"/>
              <w:jc w:val="both"/>
              <w:rPr>
                <w:rFonts w:ascii="Times New Roman" w:hAnsi="Times New Roman" w:cs="Times New Roman"/>
                <w:sz w:val="26"/>
              </w:rPr>
            </w:pPr>
            <w:r>
              <w:rPr>
                <w:rFonts w:ascii="Times New Roman" w:hAnsi="Times New Roman" w:cs="Times New Roman"/>
                <w:sz w:val="26"/>
              </w:rPr>
              <w:t>2</w:t>
            </w:r>
          </w:p>
        </w:tc>
        <w:tc>
          <w:tcPr>
            <w:tcW w:w="2606" w:type="dxa"/>
          </w:tcPr>
          <w:p w14:paraId="4A65F36D" w14:textId="77777777" w:rsidR="00DF6971" w:rsidRDefault="00DF6971" w:rsidP="005852BE">
            <w:pPr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1704" w:type="dxa"/>
          </w:tcPr>
          <w:p w14:paraId="44387E74" w14:textId="77777777" w:rsidR="00DF6971" w:rsidRDefault="00DF6971" w:rsidP="007D006C">
            <w:pPr>
              <w:spacing w:line="360" w:lineRule="auto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2231" w:type="dxa"/>
            <w:gridSpan w:val="2"/>
          </w:tcPr>
          <w:p w14:paraId="46580A85" w14:textId="77777777" w:rsidR="00DF6971" w:rsidRDefault="00DF6971" w:rsidP="007D006C">
            <w:pPr>
              <w:spacing w:line="360" w:lineRule="auto"/>
              <w:rPr>
                <w:rFonts w:ascii="Times New Roman" w:hAnsi="Times New Roman" w:cs="Times New Roman"/>
                <w:sz w:val="26"/>
              </w:rPr>
            </w:pPr>
          </w:p>
        </w:tc>
        <w:tc>
          <w:tcPr>
            <w:tcW w:w="2185" w:type="dxa"/>
          </w:tcPr>
          <w:p w14:paraId="3A987D1D" w14:textId="77777777" w:rsidR="00DF6971" w:rsidRDefault="00DF6971" w:rsidP="007D006C">
            <w:pPr>
              <w:spacing w:line="360" w:lineRule="auto"/>
              <w:rPr>
                <w:rFonts w:ascii="Times New Roman" w:hAnsi="Times New Roman" w:cs="Times New Roman"/>
                <w:sz w:val="26"/>
              </w:rPr>
            </w:pPr>
          </w:p>
        </w:tc>
      </w:tr>
    </w:tbl>
    <w:p w14:paraId="554E149E" w14:textId="05CA31A2" w:rsidR="005852BE" w:rsidRDefault="00C07825" w:rsidP="00C07825">
      <w:pPr>
        <w:spacing w:after="0" w:line="240" w:lineRule="auto"/>
        <w:jc w:val="both"/>
        <w:rPr>
          <w:rFonts w:ascii="Times New Roman" w:hAnsi="Times New Roman" w:cs="Times New Roman"/>
          <w:sz w:val="26"/>
        </w:rPr>
      </w:pPr>
      <w:r>
        <w:rPr>
          <w:rFonts w:ascii="Times New Roman" w:hAnsi="Times New Roman" w:cs="Times New Roman"/>
          <w:sz w:val="26"/>
        </w:rPr>
        <w:t>17.</w:t>
      </w:r>
      <w:r>
        <w:rPr>
          <w:rFonts w:ascii="Times New Roman" w:hAnsi="Times New Roman" w:cs="Times New Roman"/>
          <w:sz w:val="26"/>
        </w:rPr>
        <w:tab/>
      </w:r>
      <w:r w:rsidR="00622D9F" w:rsidRPr="00B1725A">
        <w:rPr>
          <w:rFonts w:ascii="Times New Roman" w:hAnsi="Times New Roman" w:cs="Times New Roman"/>
          <w:sz w:val="26"/>
        </w:rPr>
        <w:t xml:space="preserve">Do you receive scholarship from any other source/s for your child’s education? </w:t>
      </w:r>
      <w:r>
        <w:rPr>
          <w:rFonts w:ascii="Times New Roman" w:hAnsi="Times New Roman" w:cs="Times New Roman"/>
          <w:sz w:val="26"/>
        </w:rPr>
        <w:tab/>
      </w:r>
      <w:r w:rsidR="00622D9F" w:rsidRPr="00B1725A">
        <w:rPr>
          <w:rFonts w:ascii="Times New Roman" w:hAnsi="Times New Roman" w:cs="Times New Roman"/>
          <w:sz w:val="26"/>
        </w:rPr>
        <w:t>(YES/NO) If yes,</w:t>
      </w:r>
      <w:r w:rsidR="003D7DC9">
        <w:rPr>
          <w:rFonts w:ascii="Times New Roman" w:hAnsi="Times New Roman" w:cs="Times New Roman"/>
          <w:sz w:val="26"/>
        </w:rPr>
        <w:t xml:space="preserve"> t</w:t>
      </w:r>
      <w:r w:rsidR="00622D9F" w:rsidRPr="00B1725A">
        <w:rPr>
          <w:rFonts w:ascii="Times New Roman" w:hAnsi="Times New Roman" w:cs="Times New Roman"/>
          <w:sz w:val="26"/>
        </w:rPr>
        <w:t xml:space="preserve">hen how much and from where? </w:t>
      </w:r>
    </w:p>
    <w:p w14:paraId="6F6DE9B5" w14:textId="77777777" w:rsidR="00C07825" w:rsidRDefault="00C07825" w:rsidP="00C07825">
      <w:pPr>
        <w:spacing w:after="0" w:line="240" w:lineRule="auto"/>
        <w:jc w:val="both"/>
        <w:rPr>
          <w:rFonts w:ascii="Times New Roman" w:hAnsi="Times New Roman" w:cs="Times New Roman"/>
          <w:sz w:val="26"/>
        </w:rPr>
      </w:pPr>
      <w:r>
        <w:rPr>
          <w:rFonts w:ascii="Times New Roman" w:hAnsi="Times New Roman" w:cs="Times New Roman"/>
          <w:sz w:val="26"/>
        </w:rPr>
        <w:tab/>
      </w:r>
      <w:r w:rsidR="00622D9F" w:rsidRPr="00B1725A">
        <w:rPr>
          <w:rFonts w:ascii="Times New Roman" w:hAnsi="Times New Roman" w:cs="Times New Roman"/>
          <w:sz w:val="26"/>
        </w:rPr>
        <w:t>______________________________________________________________</w:t>
      </w:r>
    </w:p>
    <w:p w14:paraId="66ABBB5D" w14:textId="77777777" w:rsidR="00622D9F" w:rsidRDefault="00C07825" w:rsidP="00C07825">
      <w:pPr>
        <w:spacing w:after="0" w:line="240" w:lineRule="auto"/>
        <w:jc w:val="both"/>
        <w:rPr>
          <w:rFonts w:ascii="Times New Roman" w:hAnsi="Times New Roman" w:cs="Times New Roman"/>
          <w:b/>
          <w:sz w:val="26"/>
        </w:rPr>
      </w:pPr>
      <w:r>
        <w:rPr>
          <w:rFonts w:ascii="Times New Roman" w:hAnsi="Times New Roman" w:cs="Times New Roman"/>
          <w:sz w:val="26"/>
        </w:rPr>
        <w:t>18.</w:t>
      </w:r>
      <w:r>
        <w:rPr>
          <w:rFonts w:ascii="Times New Roman" w:hAnsi="Times New Roman" w:cs="Times New Roman"/>
          <w:sz w:val="26"/>
        </w:rPr>
        <w:tab/>
      </w:r>
      <w:r w:rsidR="00622D9F" w:rsidRPr="00B1725A">
        <w:rPr>
          <w:rFonts w:ascii="Times New Roman" w:hAnsi="Times New Roman" w:cs="Times New Roman"/>
          <w:sz w:val="26"/>
        </w:rPr>
        <w:t xml:space="preserve">Any Housing /Education/Other Loans presently running. </w:t>
      </w:r>
      <w:r w:rsidR="00622D9F" w:rsidRPr="00E45133">
        <w:rPr>
          <w:rFonts w:ascii="Times New Roman" w:hAnsi="Times New Roman" w:cs="Times New Roman"/>
        </w:rPr>
        <w:t xml:space="preserve">(Kindly attach Loan </w:t>
      </w:r>
      <w:r w:rsidRPr="00E45133">
        <w:rPr>
          <w:rFonts w:ascii="Times New Roman" w:hAnsi="Times New Roman" w:cs="Times New Roman"/>
        </w:rPr>
        <w:tab/>
      </w:r>
      <w:r w:rsidR="00622D9F" w:rsidRPr="00E45133">
        <w:rPr>
          <w:rFonts w:ascii="Times New Roman" w:hAnsi="Times New Roman" w:cs="Times New Roman"/>
        </w:rPr>
        <w:t>Statement)</w:t>
      </w:r>
    </w:p>
    <w:p w14:paraId="653FCD4D" w14:textId="77777777" w:rsidR="00C07825" w:rsidRDefault="00C07825" w:rsidP="00C07825">
      <w:pPr>
        <w:spacing w:after="0" w:line="240" w:lineRule="auto"/>
        <w:jc w:val="both"/>
        <w:rPr>
          <w:rFonts w:ascii="Times New Roman" w:hAnsi="Times New Roman" w:cs="Times New Roman"/>
          <w:b/>
          <w:sz w:val="26"/>
        </w:rPr>
      </w:pPr>
    </w:p>
    <w:p w14:paraId="5BB4001A" w14:textId="69B2781D" w:rsidR="00E45133" w:rsidRDefault="00C07825" w:rsidP="00E45133">
      <w:pPr>
        <w:spacing w:after="0" w:line="240" w:lineRule="auto"/>
        <w:jc w:val="both"/>
        <w:rPr>
          <w:rFonts w:ascii="Times New Roman" w:hAnsi="Times New Roman" w:cs="Times New Roman"/>
          <w:sz w:val="26"/>
        </w:rPr>
      </w:pPr>
      <w:r w:rsidRPr="00E45133">
        <w:rPr>
          <w:rFonts w:ascii="Times New Roman" w:hAnsi="Times New Roman" w:cs="Times New Roman"/>
          <w:sz w:val="26"/>
        </w:rPr>
        <w:t>19.</w:t>
      </w:r>
      <w:r>
        <w:rPr>
          <w:rFonts w:ascii="Times New Roman" w:hAnsi="Times New Roman" w:cs="Times New Roman"/>
          <w:b/>
          <w:sz w:val="26"/>
        </w:rPr>
        <w:tab/>
      </w:r>
      <w:r w:rsidR="00622D9F" w:rsidRPr="00B1725A">
        <w:rPr>
          <w:rFonts w:ascii="Times New Roman" w:hAnsi="Times New Roman" w:cs="Times New Roman"/>
          <w:sz w:val="26"/>
        </w:rPr>
        <w:t xml:space="preserve">Christians </w:t>
      </w:r>
      <w:r w:rsidR="00CF634C" w:rsidRPr="00B1725A">
        <w:rPr>
          <w:rFonts w:ascii="Times New Roman" w:hAnsi="Times New Roman" w:cs="Times New Roman"/>
          <w:sz w:val="26"/>
        </w:rPr>
        <w:t>must</w:t>
      </w:r>
      <w:r w:rsidR="00622D9F" w:rsidRPr="00B1725A">
        <w:rPr>
          <w:rFonts w:ascii="Times New Roman" w:hAnsi="Times New Roman" w:cs="Times New Roman"/>
          <w:sz w:val="26"/>
        </w:rPr>
        <w:t xml:space="preserve"> bring a letter of recommendation from the Parish Priest. </w:t>
      </w:r>
    </w:p>
    <w:p w14:paraId="6FD04000" w14:textId="77777777" w:rsidR="003D7DC9" w:rsidRDefault="003D7DC9" w:rsidP="00E45133">
      <w:pPr>
        <w:spacing w:after="0" w:line="240" w:lineRule="auto"/>
        <w:jc w:val="both"/>
        <w:rPr>
          <w:rFonts w:ascii="Times New Roman" w:hAnsi="Times New Roman" w:cs="Times New Roman"/>
          <w:sz w:val="26"/>
        </w:rPr>
      </w:pPr>
    </w:p>
    <w:p w14:paraId="2595C7D1" w14:textId="77777777" w:rsidR="003D7DC9" w:rsidRDefault="003D7DC9" w:rsidP="00E45133">
      <w:pPr>
        <w:spacing w:after="0" w:line="240" w:lineRule="auto"/>
        <w:jc w:val="both"/>
        <w:rPr>
          <w:rFonts w:ascii="Times New Roman" w:hAnsi="Times New Roman" w:cs="Times New Roman"/>
          <w:sz w:val="26"/>
        </w:rPr>
      </w:pPr>
    </w:p>
    <w:p w14:paraId="1447DAFA" w14:textId="77777777" w:rsidR="003D7DC9" w:rsidRDefault="003D7DC9" w:rsidP="00E45133">
      <w:pPr>
        <w:spacing w:after="0" w:line="240" w:lineRule="auto"/>
        <w:jc w:val="both"/>
        <w:rPr>
          <w:rFonts w:ascii="Times New Roman" w:hAnsi="Times New Roman" w:cs="Times New Roman"/>
          <w:sz w:val="26"/>
        </w:rPr>
      </w:pPr>
    </w:p>
    <w:p w14:paraId="2374CC53" w14:textId="77777777" w:rsidR="00E45133" w:rsidRDefault="00E45133" w:rsidP="00E45133">
      <w:pPr>
        <w:spacing w:after="0" w:line="240" w:lineRule="auto"/>
        <w:jc w:val="both"/>
        <w:rPr>
          <w:rFonts w:ascii="Times New Roman" w:hAnsi="Times New Roman" w:cs="Times New Roman"/>
          <w:sz w:val="26"/>
        </w:rPr>
      </w:pPr>
    </w:p>
    <w:p w14:paraId="52CF4EB0" w14:textId="77777777" w:rsidR="00E45133" w:rsidRDefault="00E45133" w:rsidP="00E45133">
      <w:pPr>
        <w:spacing w:after="0" w:line="240" w:lineRule="auto"/>
        <w:jc w:val="both"/>
        <w:rPr>
          <w:rFonts w:ascii="Times New Roman" w:hAnsi="Times New Roman" w:cs="Times New Roman"/>
          <w:sz w:val="26"/>
        </w:rPr>
      </w:pPr>
      <w:r w:rsidRPr="00E45133">
        <w:rPr>
          <w:rFonts w:ascii="Times New Roman" w:hAnsi="Times New Roman" w:cs="Times New Roman"/>
          <w:sz w:val="26"/>
        </w:rPr>
        <w:lastRenderedPageBreak/>
        <w:t>20. Please provide bank details for reimbursement</w:t>
      </w:r>
    </w:p>
    <w:p w14:paraId="760A9B2A" w14:textId="77777777" w:rsidR="001B7C16" w:rsidRPr="00E45133" w:rsidRDefault="001B7C16" w:rsidP="00E45133">
      <w:pPr>
        <w:spacing w:after="0" w:line="240" w:lineRule="auto"/>
        <w:jc w:val="both"/>
        <w:rPr>
          <w:rFonts w:ascii="Times New Roman" w:hAnsi="Times New Roman" w:cs="Times New Roman"/>
          <w:sz w:val="26"/>
        </w:rPr>
      </w:pPr>
    </w:p>
    <w:tbl>
      <w:tblPr>
        <w:tblStyle w:val="TableGrid"/>
        <w:tblW w:w="9741" w:type="dxa"/>
        <w:tblLook w:val="04A0" w:firstRow="1" w:lastRow="0" w:firstColumn="1" w:lastColumn="0" w:noHBand="0" w:noVBand="1"/>
      </w:tblPr>
      <w:tblGrid>
        <w:gridCol w:w="4017"/>
        <w:gridCol w:w="5724"/>
      </w:tblGrid>
      <w:tr w:rsidR="00E45133" w14:paraId="2F0FE10D" w14:textId="77777777" w:rsidTr="007D006C">
        <w:trPr>
          <w:trHeight w:val="447"/>
        </w:trPr>
        <w:tc>
          <w:tcPr>
            <w:tcW w:w="4017" w:type="dxa"/>
          </w:tcPr>
          <w:p w14:paraId="0FEF8350" w14:textId="77777777" w:rsidR="00E45133" w:rsidRDefault="00E45133" w:rsidP="007D006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the Account Holder</w:t>
            </w:r>
          </w:p>
        </w:tc>
        <w:tc>
          <w:tcPr>
            <w:tcW w:w="5724" w:type="dxa"/>
          </w:tcPr>
          <w:p w14:paraId="728D3AA6" w14:textId="77777777" w:rsidR="00E45133" w:rsidRDefault="00E45133" w:rsidP="007D006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45133" w14:paraId="0C305CAE" w14:textId="77777777" w:rsidTr="007D006C">
        <w:trPr>
          <w:trHeight w:val="447"/>
        </w:trPr>
        <w:tc>
          <w:tcPr>
            <w:tcW w:w="4017" w:type="dxa"/>
          </w:tcPr>
          <w:p w14:paraId="0F39752F" w14:textId="77777777" w:rsidR="00E45133" w:rsidRDefault="00E45133" w:rsidP="007D006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nk Name, Branch</w:t>
            </w:r>
          </w:p>
        </w:tc>
        <w:tc>
          <w:tcPr>
            <w:tcW w:w="5724" w:type="dxa"/>
          </w:tcPr>
          <w:p w14:paraId="2A514E2A" w14:textId="77777777" w:rsidR="00E45133" w:rsidRDefault="00E45133" w:rsidP="007D006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45133" w14:paraId="59DEF8C4" w14:textId="77777777" w:rsidTr="007D006C">
        <w:trPr>
          <w:trHeight w:val="447"/>
        </w:trPr>
        <w:tc>
          <w:tcPr>
            <w:tcW w:w="4017" w:type="dxa"/>
          </w:tcPr>
          <w:p w14:paraId="36603443" w14:textId="77777777" w:rsidR="00E45133" w:rsidRDefault="00E45133" w:rsidP="007D006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count Number</w:t>
            </w:r>
          </w:p>
        </w:tc>
        <w:tc>
          <w:tcPr>
            <w:tcW w:w="5724" w:type="dxa"/>
          </w:tcPr>
          <w:p w14:paraId="23C1B8E5" w14:textId="77777777" w:rsidR="00E45133" w:rsidRDefault="00E45133" w:rsidP="007D006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45133" w14:paraId="6DA79EFA" w14:textId="77777777" w:rsidTr="007D006C">
        <w:trPr>
          <w:trHeight w:val="447"/>
        </w:trPr>
        <w:tc>
          <w:tcPr>
            <w:tcW w:w="4017" w:type="dxa"/>
          </w:tcPr>
          <w:p w14:paraId="59FA4D4B" w14:textId="77777777" w:rsidR="00E45133" w:rsidRDefault="00E45133" w:rsidP="007D006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SC</w:t>
            </w:r>
          </w:p>
        </w:tc>
        <w:tc>
          <w:tcPr>
            <w:tcW w:w="5724" w:type="dxa"/>
          </w:tcPr>
          <w:p w14:paraId="72742B22" w14:textId="77777777" w:rsidR="00E45133" w:rsidRDefault="00E45133" w:rsidP="007D006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45133" w14:paraId="2FC4B52D" w14:textId="77777777" w:rsidTr="00E45133">
        <w:trPr>
          <w:trHeight w:val="350"/>
        </w:trPr>
        <w:tc>
          <w:tcPr>
            <w:tcW w:w="9741" w:type="dxa"/>
            <w:gridSpan w:val="2"/>
          </w:tcPr>
          <w:p w14:paraId="528ABEC0" w14:textId="77777777" w:rsidR="00E45133" w:rsidRPr="001B7C16" w:rsidRDefault="00E45133" w:rsidP="00E45133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1B7C16">
              <w:rPr>
                <w:rFonts w:ascii="Times New Roman" w:hAnsi="Times New Roman" w:cs="Times New Roman"/>
                <w:i/>
              </w:rPr>
              <w:t>Please attach a copy of Bank Passbook  or copy of cheque leaf</w:t>
            </w:r>
          </w:p>
        </w:tc>
      </w:tr>
    </w:tbl>
    <w:p w14:paraId="286748A1" w14:textId="77777777" w:rsidR="00E45133" w:rsidRPr="00B1725A" w:rsidRDefault="00E45133" w:rsidP="00E45133">
      <w:pPr>
        <w:spacing w:after="0" w:line="240" w:lineRule="auto"/>
        <w:jc w:val="both"/>
        <w:rPr>
          <w:rFonts w:ascii="Times New Roman" w:hAnsi="Times New Roman" w:cs="Times New Roman"/>
          <w:sz w:val="26"/>
        </w:rPr>
      </w:pPr>
    </w:p>
    <w:p w14:paraId="1D5A14B1" w14:textId="04AC3D9A" w:rsidR="00622D9F" w:rsidRPr="005852BE" w:rsidRDefault="00622D9F" w:rsidP="00B1725A">
      <w:pPr>
        <w:spacing w:after="0" w:line="360" w:lineRule="auto"/>
        <w:jc w:val="both"/>
        <w:rPr>
          <w:rFonts w:ascii="Times New Roman" w:hAnsi="Times New Roman" w:cs="Times New Roman"/>
          <w:sz w:val="26"/>
        </w:rPr>
      </w:pPr>
      <w:r w:rsidRPr="00C07825">
        <w:rPr>
          <w:rFonts w:ascii="Times New Roman" w:hAnsi="Times New Roman" w:cs="Times New Roman"/>
          <w:sz w:val="26"/>
        </w:rPr>
        <w:t xml:space="preserve">I, __________________________________________________ (Father/Mother of </w:t>
      </w:r>
      <w:r w:rsidRPr="005852BE">
        <w:rPr>
          <w:rFonts w:ascii="Times New Roman" w:hAnsi="Times New Roman" w:cs="Times New Roman"/>
          <w:sz w:val="26"/>
        </w:rPr>
        <w:t xml:space="preserve">___________________________declare that the above facts are correct to the best of my knowledge and belief. And also, if my ward’s attendance is less than 75% and if I have made any false declaration I will accept the cancellation of the </w:t>
      </w:r>
      <w:r w:rsidR="003D7DC9">
        <w:rPr>
          <w:rFonts w:ascii="Times New Roman" w:hAnsi="Times New Roman" w:cs="Times New Roman"/>
          <w:sz w:val="26"/>
        </w:rPr>
        <w:t xml:space="preserve">scholarship </w:t>
      </w:r>
      <w:r w:rsidRPr="005852BE">
        <w:rPr>
          <w:rFonts w:ascii="Times New Roman" w:hAnsi="Times New Roman" w:cs="Times New Roman"/>
          <w:sz w:val="26"/>
        </w:rPr>
        <w:t xml:space="preserve">granted and any other action on the part of the college authorities. </w:t>
      </w:r>
    </w:p>
    <w:p w14:paraId="23D899BA" w14:textId="77777777" w:rsidR="00622D9F" w:rsidRDefault="00622D9F" w:rsidP="001B7C16">
      <w:pPr>
        <w:spacing w:after="0" w:line="360" w:lineRule="auto"/>
        <w:ind w:left="5760"/>
        <w:jc w:val="right"/>
        <w:rPr>
          <w:rFonts w:ascii="Times New Roman" w:hAnsi="Times New Roman" w:cs="Times New Roman"/>
          <w:sz w:val="26"/>
        </w:rPr>
      </w:pPr>
      <w:r w:rsidRPr="00B1725A">
        <w:rPr>
          <w:rFonts w:ascii="Times New Roman" w:hAnsi="Times New Roman" w:cs="Times New Roman"/>
          <w:sz w:val="26"/>
        </w:rPr>
        <w:t>________________________</w:t>
      </w:r>
    </w:p>
    <w:p w14:paraId="478E3CBA" w14:textId="77777777" w:rsidR="005852BE" w:rsidRPr="00B1725A" w:rsidRDefault="005852BE" w:rsidP="00B1725A">
      <w:pPr>
        <w:spacing w:after="0" w:line="360" w:lineRule="auto"/>
        <w:ind w:left="5760"/>
        <w:jc w:val="both"/>
        <w:rPr>
          <w:rFonts w:ascii="Times New Roman" w:hAnsi="Times New Roman" w:cs="Times New Roman"/>
          <w:sz w:val="26"/>
        </w:rPr>
      </w:pPr>
    </w:p>
    <w:p w14:paraId="36BC8257" w14:textId="77777777" w:rsidR="00622D9F" w:rsidRPr="00B1725A" w:rsidRDefault="00622D9F" w:rsidP="001B7C16">
      <w:pPr>
        <w:spacing w:after="0" w:line="360" w:lineRule="auto"/>
        <w:jc w:val="right"/>
        <w:rPr>
          <w:rFonts w:ascii="Times New Roman" w:hAnsi="Times New Roman" w:cs="Times New Roman"/>
          <w:sz w:val="26"/>
        </w:rPr>
      </w:pPr>
      <w:r w:rsidRPr="00B1725A">
        <w:rPr>
          <w:rFonts w:ascii="Times New Roman" w:hAnsi="Times New Roman" w:cs="Times New Roman"/>
          <w:sz w:val="26"/>
        </w:rPr>
        <w:t xml:space="preserve">Date: </w:t>
      </w:r>
      <w:r w:rsidR="001B7C16">
        <w:rPr>
          <w:rFonts w:ascii="Times New Roman" w:hAnsi="Times New Roman" w:cs="Times New Roman"/>
          <w:sz w:val="26"/>
        </w:rPr>
        <w:t>___</w:t>
      </w:r>
      <w:r w:rsidRPr="00B1725A">
        <w:rPr>
          <w:rFonts w:ascii="Times New Roman" w:hAnsi="Times New Roman" w:cs="Times New Roman"/>
          <w:sz w:val="26"/>
        </w:rPr>
        <w:t xml:space="preserve">_____________________     </w:t>
      </w:r>
      <w:r w:rsidR="005852BE">
        <w:rPr>
          <w:rFonts w:ascii="Times New Roman" w:hAnsi="Times New Roman" w:cs="Times New Roman"/>
          <w:sz w:val="26"/>
        </w:rPr>
        <w:t xml:space="preserve">                                 </w:t>
      </w:r>
      <w:r w:rsidRPr="00B1725A">
        <w:rPr>
          <w:rFonts w:ascii="Times New Roman" w:hAnsi="Times New Roman" w:cs="Times New Roman"/>
          <w:sz w:val="26"/>
        </w:rPr>
        <w:t>______________________</w:t>
      </w:r>
      <w:r w:rsidR="005852BE">
        <w:rPr>
          <w:rFonts w:ascii="Times New Roman" w:hAnsi="Times New Roman" w:cs="Times New Roman"/>
          <w:sz w:val="26"/>
        </w:rPr>
        <w:t>__</w:t>
      </w:r>
    </w:p>
    <w:p w14:paraId="78E1041E" w14:textId="77777777" w:rsidR="00622D9F" w:rsidRPr="00B1725A" w:rsidRDefault="00622D9F" w:rsidP="001B7C16">
      <w:pPr>
        <w:spacing w:after="0" w:line="360" w:lineRule="auto"/>
        <w:ind w:left="5760"/>
        <w:jc w:val="right"/>
        <w:rPr>
          <w:rFonts w:ascii="Times New Roman" w:hAnsi="Times New Roman" w:cs="Times New Roman"/>
          <w:sz w:val="26"/>
        </w:rPr>
      </w:pPr>
      <w:r w:rsidRPr="00B1725A">
        <w:rPr>
          <w:rFonts w:ascii="Times New Roman" w:hAnsi="Times New Roman" w:cs="Times New Roman"/>
          <w:sz w:val="26"/>
        </w:rPr>
        <w:t xml:space="preserve">Signature of Parents </w:t>
      </w:r>
    </w:p>
    <w:p w14:paraId="6B67DBCC" w14:textId="77777777" w:rsidR="00622D9F" w:rsidRPr="00C07825" w:rsidRDefault="00622D9F" w:rsidP="00B1725A">
      <w:pPr>
        <w:spacing w:after="0"/>
        <w:jc w:val="both"/>
        <w:rPr>
          <w:rFonts w:ascii="Times New Roman" w:hAnsi="Times New Roman" w:cs="Times New Roman"/>
          <w:sz w:val="26"/>
          <w:u w:val="single"/>
        </w:rPr>
      </w:pPr>
      <w:r w:rsidRPr="00C07825">
        <w:rPr>
          <w:rFonts w:ascii="Times New Roman" w:hAnsi="Times New Roman" w:cs="Times New Roman"/>
          <w:sz w:val="26"/>
          <w:u w:val="single"/>
        </w:rPr>
        <w:t xml:space="preserve">Checklist for enclosures </w:t>
      </w:r>
    </w:p>
    <w:p w14:paraId="0A680657" w14:textId="77777777" w:rsidR="00622D9F" w:rsidRPr="00C07825" w:rsidRDefault="00622D9F" w:rsidP="00B1725A">
      <w:pPr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07825">
        <w:rPr>
          <w:rFonts w:ascii="Times New Roman" w:hAnsi="Times New Roman" w:cs="Times New Roman"/>
        </w:rPr>
        <w:t xml:space="preserve">Salary statement / pay slip of the Father </w:t>
      </w:r>
    </w:p>
    <w:p w14:paraId="53C7FA5E" w14:textId="77777777" w:rsidR="00622D9F" w:rsidRPr="00C07825" w:rsidRDefault="00622D9F" w:rsidP="00B1725A">
      <w:pPr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07825">
        <w:rPr>
          <w:rFonts w:ascii="Times New Roman" w:hAnsi="Times New Roman" w:cs="Times New Roman"/>
        </w:rPr>
        <w:t xml:space="preserve">Salary statement / Payslip of the Mother </w:t>
      </w:r>
    </w:p>
    <w:p w14:paraId="39DCBBEB" w14:textId="77777777" w:rsidR="00622D9F" w:rsidRPr="00C07825" w:rsidRDefault="00622D9F" w:rsidP="00B1725A">
      <w:pPr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07825">
        <w:rPr>
          <w:rFonts w:ascii="Times New Roman" w:hAnsi="Times New Roman" w:cs="Times New Roman"/>
        </w:rPr>
        <w:t>Copy of Mark Sheet/ Report card of the student for whom the scholarship is applied</w:t>
      </w:r>
    </w:p>
    <w:p w14:paraId="6422030E" w14:textId="77777777" w:rsidR="00622D9F" w:rsidRPr="00C07825" w:rsidRDefault="00622D9F" w:rsidP="00B1725A">
      <w:pPr>
        <w:spacing w:after="0"/>
        <w:jc w:val="both"/>
        <w:rPr>
          <w:rFonts w:ascii="Times New Roman" w:hAnsi="Times New Roman" w:cs="Times New Roman"/>
          <w:sz w:val="26"/>
        </w:rPr>
      </w:pPr>
    </w:p>
    <w:p w14:paraId="07DC2461" w14:textId="77777777" w:rsidR="00622D9F" w:rsidRPr="00C07825" w:rsidRDefault="00622D9F" w:rsidP="00B1725A">
      <w:pPr>
        <w:spacing w:after="0"/>
        <w:ind w:left="2880"/>
        <w:jc w:val="both"/>
        <w:rPr>
          <w:rFonts w:ascii="Times New Roman" w:hAnsi="Times New Roman" w:cs="Times New Roman"/>
          <w:sz w:val="26"/>
        </w:rPr>
      </w:pPr>
      <w:r w:rsidRPr="00C07825">
        <w:rPr>
          <w:rFonts w:ascii="Times New Roman" w:hAnsi="Times New Roman" w:cs="Times New Roman"/>
          <w:sz w:val="26"/>
        </w:rPr>
        <w:t xml:space="preserve">Concession Granted/ Not Granted </w:t>
      </w:r>
    </w:p>
    <w:p w14:paraId="236C4D1F" w14:textId="77777777" w:rsidR="00622D9F" w:rsidRPr="00C07825" w:rsidRDefault="00622D9F" w:rsidP="00B1725A">
      <w:pPr>
        <w:spacing w:after="0"/>
        <w:jc w:val="both"/>
        <w:rPr>
          <w:rFonts w:ascii="Times New Roman" w:hAnsi="Times New Roman" w:cs="Times New Roman"/>
          <w:sz w:val="26"/>
        </w:rPr>
      </w:pPr>
      <w:r w:rsidRPr="00C07825">
        <w:rPr>
          <w:rFonts w:ascii="Times New Roman" w:hAnsi="Times New Roman" w:cs="Times New Roman"/>
          <w:sz w:val="26"/>
        </w:rPr>
        <w:tab/>
      </w:r>
      <w:r w:rsidRPr="00C07825">
        <w:rPr>
          <w:rFonts w:ascii="Times New Roman" w:hAnsi="Times New Roman" w:cs="Times New Roman"/>
          <w:sz w:val="26"/>
        </w:rPr>
        <w:tab/>
      </w:r>
      <w:r w:rsidRPr="00C07825">
        <w:rPr>
          <w:rFonts w:ascii="Times New Roman" w:hAnsi="Times New Roman" w:cs="Times New Roman"/>
          <w:sz w:val="26"/>
        </w:rPr>
        <w:tab/>
      </w:r>
      <w:r w:rsidRPr="00C07825">
        <w:rPr>
          <w:rFonts w:ascii="Times New Roman" w:hAnsi="Times New Roman" w:cs="Times New Roman"/>
          <w:sz w:val="26"/>
        </w:rPr>
        <w:tab/>
        <w:t>If Granted: Pay Rs.________________________</w:t>
      </w:r>
    </w:p>
    <w:p w14:paraId="0CD7545D" w14:textId="77777777" w:rsidR="00622D9F" w:rsidRPr="00C07825" w:rsidRDefault="00622D9F" w:rsidP="00B1725A">
      <w:pPr>
        <w:spacing w:after="0"/>
        <w:jc w:val="both"/>
        <w:rPr>
          <w:rFonts w:ascii="Times New Roman" w:hAnsi="Times New Roman" w:cs="Times New Roman"/>
          <w:sz w:val="26"/>
        </w:rPr>
      </w:pPr>
    </w:p>
    <w:p w14:paraId="3BCC2CCE" w14:textId="77777777" w:rsidR="00E45133" w:rsidRDefault="00E45133" w:rsidP="00C07825">
      <w:pPr>
        <w:spacing w:after="0"/>
        <w:jc w:val="right"/>
        <w:rPr>
          <w:rFonts w:ascii="Times New Roman" w:hAnsi="Times New Roman" w:cs="Times New Roman"/>
          <w:sz w:val="26"/>
        </w:rPr>
      </w:pPr>
    </w:p>
    <w:p w14:paraId="22DFBD72" w14:textId="77777777" w:rsidR="00622D9F" w:rsidRPr="00C07825" w:rsidRDefault="00622D9F" w:rsidP="00C07825">
      <w:pPr>
        <w:spacing w:after="0"/>
        <w:jc w:val="right"/>
        <w:rPr>
          <w:rFonts w:ascii="Times New Roman" w:hAnsi="Times New Roman" w:cs="Times New Roman"/>
          <w:sz w:val="26"/>
        </w:rPr>
      </w:pPr>
      <w:r w:rsidRPr="00C07825">
        <w:rPr>
          <w:rFonts w:ascii="Times New Roman" w:hAnsi="Times New Roman" w:cs="Times New Roman"/>
          <w:sz w:val="26"/>
        </w:rPr>
        <w:t>Signature: _________________</w:t>
      </w:r>
    </w:p>
    <w:p w14:paraId="7C737363" w14:textId="77777777" w:rsidR="00622D9F" w:rsidRDefault="00C07825" w:rsidP="00C07825">
      <w:pPr>
        <w:spacing w:after="0"/>
        <w:jc w:val="right"/>
        <w:rPr>
          <w:rFonts w:ascii="Times New Roman" w:hAnsi="Times New Roman" w:cs="Times New Roman"/>
          <w:b/>
          <w:sz w:val="26"/>
        </w:rPr>
      </w:pPr>
      <w:r w:rsidRPr="00E45133">
        <w:rPr>
          <w:rFonts w:ascii="Times New Roman" w:hAnsi="Times New Roman" w:cs="Times New Roman"/>
          <w:b/>
          <w:sz w:val="26"/>
        </w:rPr>
        <w:t>Principal</w:t>
      </w:r>
    </w:p>
    <w:p w14:paraId="261E5E2A" w14:textId="77777777" w:rsidR="003D7DC9" w:rsidRDefault="003D7DC9" w:rsidP="00C07825">
      <w:pPr>
        <w:spacing w:after="0"/>
        <w:jc w:val="right"/>
        <w:rPr>
          <w:rFonts w:ascii="Times New Roman" w:hAnsi="Times New Roman" w:cs="Times New Roman"/>
          <w:b/>
          <w:sz w:val="26"/>
        </w:rPr>
      </w:pPr>
    </w:p>
    <w:p w14:paraId="3E968B3F" w14:textId="77777777" w:rsidR="003D7DC9" w:rsidRDefault="003D7DC9" w:rsidP="00C07825">
      <w:pPr>
        <w:spacing w:after="0"/>
        <w:jc w:val="right"/>
        <w:rPr>
          <w:rFonts w:ascii="Times New Roman" w:hAnsi="Times New Roman" w:cs="Times New Roman"/>
          <w:b/>
          <w:sz w:val="26"/>
        </w:rPr>
      </w:pPr>
    </w:p>
    <w:p w14:paraId="716FB496" w14:textId="77777777" w:rsidR="003D7DC9" w:rsidRPr="003D7DC9" w:rsidRDefault="003D7DC9" w:rsidP="003D7DC9">
      <w:pPr>
        <w:spacing w:after="0" w:line="360" w:lineRule="auto"/>
        <w:jc w:val="both"/>
        <w:rPr>
          <w:rFonts w:ascii="Times New Roman" w:hAnsi="Times New Roman" w:cs="Times New Roman"/>
          <w:bCs/>
          <w:sz w:val="36"/>
          <w:szCs w:val="20"/>
          <w:u w:val="single"/>
        </w:rPr>
      </w:pPr>
      <w:r w:rsidRPr="003D7DC9">
        <w:rPr>
          <w:rFonts w:ascii="Times New Roman" w:hAnsi="Times New Roman" w:cs="Times New Roman"/>
          <w:bCs/>
          <w:sz w:val="36"/>
          <w:szCs w:val="20"/>
          <w:u w:val="single"/>
        </w:rPr>
        <w:t xml:space="preserve">Please note: </w:t>
      </w:r>
    </w:p>
    <w:p w14:paraId="656FCD16" w14:textId="77777777" w:rsidR="003D7DC9" w:rsidRPr="003D7DC9" w:rsidRDefault="003D7DC9" w:rsidP="003D7DC9">
      <w:pPr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0"/>
        </w:rPr>
      </w:pPr>
      <w:r w:rsidRPr="003D7DC9">
        <w:rPr>
          <w:rFonts w:ascii="Times New Roman" w:hAnsi="Times New Roman" w:cs="Times New Roman"/>
          <w:sz w:val="24"/>
          <w:szCs w:val="20"/>
        </w:rPr>
        <w:t xml:space="preserve">Grant of scholarship </w:t>
      </w:r>
      <w:r w:rsidRPr="003D7DC9">
        <w:rPr>
          <w:rFonts w:ascii="Times New Roman" w:hAnsi="Times New Roman" w:cs="Times New Roman"/>
          <w:b/>
          <w:sz w:val="24"/>
          <w:szCs w:val="20"/>
        </w:rPr>
        <w:t>is subject to good progress</w:t>
      </w:r>
      <w:r w:rsidRPr="003D7DC9">
        <w:rPr>
          <w:rFonts w:ascii="Times New Roman" w:hAnsi="Times New Roman" w:cs="Times New Roman"/>
          <w:sz w:val="24"/>
          <w:szCs w:val="20"/>
        </w:rPr>
        <w:t xml:space="preserve"> in studies (not less than 50%) and regular attendance (not less than 75%). </w:t>
      </w:r>
    </w:p>
    <w:p w14:paraId="0D1BA2BB" w14:textId="77777777" w:rsidR="003D7DC9" w:rsidRPr="003D7DC9" w:rsidRDefault="003D7DC9" w:rsidP="003D7DC9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0"/>
        </w:rPr>
      </w:pPr>
    </w:p>
    <w:p w14:paraId="783E9C53" w14:textId="77777777" w:rsidR="003D7DC9" w:rsidRPr="003D7DC9" w:rsidRDefault="003D7DC9" w:rsidP="003D7DC9">
      <w:pPr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0"/>
        </w:rPr>
      </w:pPr>
      <w:r w:rsidRPr="003D7DC9">
        <w:rPr>
          <w:rFonts w:ascii="Times New Roman" w:hAnsi="Times New Roman" w:cs="Times New Roman"/>
          <w:sz w:val="24"/>
          <w:szCs w:val="20"/>
        </w:rPr>
        <w:t xml:space="preserve">No fee scholarship will be granted to </w:t>
      </w:r>
      <w:r w:rsidRPr="003D7DC9">
        <w:rPr>
          <w:rFonts w:ascii="Times New Roman" w:hAnsi="Times New Roman" w:cs="Times New Roman"/>
          <w:b/>
          <w:sz w:val="24"/>
          <w:szCs w:val="20"/>
        </w:rPr>
        <w:t>those who have failed</w:t>
      </w:r>
      <w:r w:rsidRPr="003D7DC9">
        <w:rPr>
          <w:rFonts w:ascii="Times New Roman" w:hAnsi="Times New Roman" w:cs="Times New Roman"/>
          <w:sz w:val="24"/>
          <w:szCs w:val="20"/>
        </w:rPr>
        <w:t xml:space="preserve"> in the current academic year. </w:t>
      </w:r>
    </w:p>
    <w:p w14:paraId="1500056E" w14:textId="77777777" w:rsidR="003D7DC9" w:rsidRPr="003D7DC9" w:rsidRDefault="003D7DC9" w:rsidP="003D7DC9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0"/>
        </w:rPr>
      </w:pPr>
    </w:p>
    <w:p w14:paraId="3CDD0861" w14:textId="77777777" w:rsidR="003D7DC9" w:rsidRPr="003D7DC9" w:rsidRDefault="003D7DC9" w:rsidP="003D7DC9">
      <w:pPr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sz w:val="26"/>
        </w:rPr>
      </w:pPr>
      <w:r w:rsidRPr="003D7DC9">
        <w:rPr>
          <w:rFonts w:ascii="Times New Roman" w:hAnsi="Times New Roman" w:cs="Times New Roman"/>
          <w:sz w:val="24"/>
          <w:szCs w:val="20"/>
        </w:rPr>
        <w:t xml:space="preserve">The grant of scholarship </w:t>
      </w:r>
      <w:r w:rsidRPr="003D7DC9">
        <w:rPr>
          <w:rFonts w:ascii="Times New Roman" w:hAnsi="Times New Roman" w:cs="Times New Roman"/>
          <w:b/>
          <w:sz w:val="24"/>
          <w:szCs w:val="20"/>
        </w:rPr>
        <w:t>can be revoked</w:t>
      </w:r>
      <w:r w:rsidRPr="003D7DC9">
        <w:rPr>
          <w:rFonts w:ascii="Times New Roman" w:hAnsi="Times New Roman" w:cs="Times New Roman"/>
          <w:sz w:val="24"/>
          <w:szCs w:val="20"/>
        </w:rPr>
        <w:t xml:space="preserve"> at any time if the information furnished is found to be false or at the discretion of the college management or at the will of the parents.    </w:t>
      </w:r>
    </w:p>
    <w:p w14:paraId="378E8421" w14:textId="77777777" w:rsidR="003D7DC9" w:rsidRPr="00E45133" w:rsidRDefault="003D7DC9" w:rsidP="00C07825">
      <w:pPr>
        <w:spacing w:after="0"/>
        <w:jc w:val="right"/>
        <w:rPr>
          <w:rFonts w:ascii="Times New Roman" w:hAnsi="Times New Roman" w:cs="Times New Roman"/>
          <w:b/>
          <w:sz w:val="26"/>
        </w:rPr>
      </w:pPr>
    </w:p>
    <w:sectPr w:rsidR="003D7DC9" w:rsidRPr="00E45133" w:rsidSect="00E45133">
      <w:pgSz w:w="12240" w:h="15840"/>
      <w:pgMar w:top="630" w:right="1440" w:bottom="36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C5921"/>
    <w:multiLevelType w:val="multilevel"/>
    <w:tmpl w:val="086EB62C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002E1F9B"/>
    <w:multiLevelType w:val="hybridMultilevel"/>
    <w:tmpl w:val="92B47410"/>
    <w:lvl w:ilvl="0" w:tplc="40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4B71801"/>
    <w:multiLevelType w:val="multilevel"/>
    <w:tmpl w:val="3350F442"/>
    <w:lvl w:ilvl="0">
      <w:start w:val="1"/>
      <w:numFmt w:val="decimal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7CB1859"/>
    <w:multiLevelType w:val="multilevel"/>
    <w:tmpl w:val="6B1449D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48D2A49"/>
    <w:multiLevelType w:val="hybridMultilevel"/>
    <w:tmpl w:val="499AFF78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6A84BB6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4C1973"/>
    <w:multiLevelType w:val="multilevel"/>
    <w:tmpl w:val="089CB2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79E0A86"/>
    <w:multiLevelType w:val="multilevel"/>
    <w:tmpl w:val="AD3A38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7CD0AF4"/>
    <w:multiLevelType w:val="multilevel"/>
    <w:tmpl w:val="E2F80AD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28ED39D6"/>
    <w:multiLevelType w:val="hybridMultilevel"/>
    <w:tmpl w:val="06DA4DAC"/>
    <w:lvl w:ilvl="0" w:tplc="4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0DB7738"/>
    <w:multiLevelType w:val="multilevel"/>
    <w:tmpl w:val="C8F88D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1A36F2C"/>
    <w:multiLevelType w:val="multilevel"/>
    <w:tmpl w:val="8BA0DAC2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40AF3B35"/>
    <w:multiLevelType w:val="hybridMultilevel"/>
    <w:tmpl w:val="8B2E09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60B5F13"/>
    <w:multiLevelType w:val="multilevel"/>
    <w:tmpl w:val="6FC2BE6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56024AB3"/>
    <w:multiLevelType w:val="multilevel"/>
    <w:tmpl w:val="E7122C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AA6EF2"/>
    <w:multiLevelType w:val="multilevel"/>
    <w:tmpl w:val="160ADD6E"/>
    <w:lvl w:ilvl="0">
      <w:start w:val="1"/>
      <w:numFmt w:val="decimal"/>
      <w:lvlText w:val="%1."/>
      <w:lvlJc w:val="left"/>
      <w:pPr>
        <w:ind w:left="99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71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43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15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7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9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31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03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750" w:hanging="360"/>
      </w:pPr>
      <w:rPr>
        <w:u w:val="none"/>
      </w:rPr>
    </w:lvl>
  </w:abstractNum>
  <w:abstractNum w:abstractNumId="15" w15:restartNumberingAfterBreak="0">
    <w:nsid w:val="5F9E7F64"/>
    <w:multiLevelType w:val="hybridMultilevel"/>
    <w:tmpl w:val="0B8E82A4"/>
    <w:lvl w:ilvl="0" w:tplc="04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634A58D3"/>
    <w:multiLevelType w:val="multilevel"/>
    <w:tmpl w:val="E4DECB4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4D4157"/>
    <w:multiLevelType w:val="hybridMultilevel"/>
    <w:tmpl w:val="7C28705C"/>
    <w:lvl w:ilvl="0" w:tplc="DAD0FF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65E1487A"/>
    <w:multiLevelType w:val="multilevel"/>
    <w:tmpl w:val="43405AD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D2A3AE4"/>
    <w:multiLevelType w:val="multilevel"/>
    <w:tmpl w:val="E8548674"/>
    <w:lvl w:ilvl="0">
      <w:start w:val="1"/>
      <w:numFmt w:val="bullet"/>
      <w:lvlText w:val="●"/>
      <w:lvlJc w:val="left"/>
      <w:pPr>
        <w:ind w:left="720" w:hanging="360"/>
      </w:pPr>
    </w:lvl>
    <w:lvl w:ilvl="1">
      <w:start w:val="1"/>
      <w:numFmt w:val="bullet"/>
      <w:lvlText w:val="○"/>
      <w:lvlJc w:val="left"/>
      <w:pPr>
        <w:ind w:left="1440" w:hanging="360"/>
      </w:pPr>
    </w:lvl>
    <w:lvl w:ilvl="2">
      <w:start w:val="1"/>
      <w:numFmt w:val="bullet"/>
      <w:lvlText w:val="■"/>
      <w:lvlJc w:val="left"/>
      <w:pPr>
        <w:ind w:left="2160" w:hanging="180"/>
      </w:pPr>
    </w:lvl>
    <w:lvl w:ilvl="3">
      <w:start w:val="1"/>
      <w:numFmt w:val="bullet"/>
      <w:lvlText w:val="●"/>
      <w:lvlJc w:val="left"/>
      <w:pPr>
        <w:ind w:left="2880" w:hanging="360"/>
      </w:pPr>
    </w:lvl>
    <w:lvl w:ilvl="4">
      <w:start w:val="1"/>
      <w:numFmt w:val="bullet"/>
      <w:lvlText w:val="○"/>
      <w:lvlJc w:val="left"/>
      <w:pPr>
        <w:ind w:left="3600" w:hanging="360"/>
      </w:pPr>
    </w:lvl>
    <w:lvl w:ilvl="5">
      <w:start w:val="1"/>
      <w:numFmt w:val="bullet"/>
      <w:lvlText w:val="■"/>
      <w:lvlJc w:val="left"/>
      <w:pPr>
        <w:ind w:left="4320" w:hanging="180"/>
      </w:pPr>
    </w:lvl>
    <w:lvl w:ilvl="6">
      <w:start w:val="1"/>
      <w:numFmt w:val="bullet"/>
      <w:lvlText w:val="●"/>
      <w:lvlJc w:val="left"/>
      <w:pPr>
        <w:ind w:left="5040" w:hanging="360"/>
      </w:pPr>
    </w:lvl>
    <w:lvl w:ilvl="7">
      <w:start w:val="1"/>
      <w:numFmt w:val="bullet"/>
      <w:lvlText w:val="○"/>
      <w:lvlJc w:val="left"/>
      <w:pPr>
        <w:ind w:left="5760" w:hanging="360"/>
      </w:pPr>
    </w:lvl>
    <w:lvl w:ilvl="8">
      <w:start w:val="1"/>
      <w:numFmt w:val="bullet"/>
      <w:lvlText w:val="■"/>
      <w:lvlJc w:val="left"/>
      <w:pPr>
        <w:ind w:left="6480" w:hanging="180"/>
      </w:pPr>
    </w:lvl>
  </w:abstractNum>
  <w:abstractNum w:abstractNumId="20" w15:restartNumberingAfterBreak="0">
    <w:nsid w:val="71D84455"/>
    <w:multiLevelType w:val="multilevel"/>
    <w:tmpl w:val="5F54913E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824735436">
    <w:abstractNumId w:val="20"/>
  </w:num>
  <w:num w:numId="2" w16cid:durableId="279343933">
    <w:abstractNumId w:val="12"/>
  </w:num>
  <w:num w:numId="3" w16cid:durableId="1512992686">
    <w:abstractNumId w:val="2"/>
  </w:num>
  <w:num w:numId="4" w16cid:durableId="2044551559">
    <w:abstractNumId w:val="5"/>
  </w:num>
  <w:num w:numId="5" w16cid:durableId="81297080">
    <w:abstractNumId w:val="13"/>
  </w:num>
  <w:num w:numId="6" w16cid:durableId="1228954386">
    <w:abstractNumId w:val="3"/>
  </w:num>
  <w:num w:numId="7" w16cid:durableId="2000190707">
    <w:abstractNumId w:val="6"/>
  </w:num>
  <w:num w:numId="8" w16cid:durableId="1812792025">
    <w:abstractNumId w:val="0"/>
  </w:num>
  <w:num w:numId="9" w16cid:durableId="1963488241">
    <w:abstractNumId w:val="10"/>
  </w:num>
  <w:num w:numId="10" w16cid:durableId="1937790177">
    <w:abstractNumId w:val="18"/>
  </w:num>
  <w:num w:numId="11" w16cid:durableId="1273979371">
    <w:abstractNumId w:val="9"/>
  </w:num>
  <w:num w:numId="12" w16cid:durableId="690181240">
    <w:abstractNumId w:val="19"/>
  </w:num>
  <w:num w:numId="13" w16cid:durableId="1217470846">
    <w:abstractNumId w:val="14"/>
  </w:num>
  <w:num w:numId="14" w16cid:durableId="2096707198">
    <w:abstractNumId w:val="7"/>
  </w:num>
  <w:num w:numId="15" w16cid:durableId="121508436">
    <w:abstractNumId w:val="15"/>
  </w:num>
  <w:num w:numId="16" w16cid:durableId="640843083">
    <w:abstractNumId w:val="4"/>
  </w:num>
  <w:num w:numId="17" w16cid:durableId="1711302174">
    <w:abstractNumId w:val="11"/>
  </w:num>
  <w:num w:numId="18" w16cid:durableId="1281765645">
    <w:abstractNumId w:val="1"/>
  </w:num>
  <w:num w:numId="19" w16cid:durableId="1216159694">
    <w:abstractNumId w:val="17"/>
  </w:num>
  <w:num w:numId="20" w16cid:durableId="603728981">
    <w:abstractNumId w:val="8"/>
  </w:num>
  <w:num w:numId="21" w16cid:durableId="36059277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MDc2NTIxsTA0N7NU0lEKTi0uzszPAykwqgUAGntnViwAAAA="/>
  </w:docVars>
  <w:rsids>
    <w:rsidRoot w:val="00FE12E0"/>
    <w:rsid w:val="00036986"/>
    <w:rsid w:val="000533C7"/>
    <w:rsid w:val="00056D0A"/>
    <w:rsid w:val="000B30D3"/>
    <w:rsid w:val="00121D4A"/>
    <w:rsid w:val="0014162E"/>
    <w:rsid w:val="00155DD4"/>
    <w:rsid w:val="001B7C16"/>
    <w:rsid w:val="001C542C"/>
    <w:rsid w:val="001C5A6E"/>
    <w:rsid w:val="001D3ECF"/>
    <w:rsid w:val="002A1F8D"/>
    <w:rsid w:val="003C664B"/>
    <w:rsid w:val="003D7DC9"/>
    <w:rsid w:val="00444109"/>
    <w:rsid w:val="00483814"/>
    <w:rsid w:val="004C02B0"/>
    <w:rsid w:val="004F0A34"/>
    <w:rsid w:val="005852BE"/>
    <w:rsid w:val="005D668F"/>
    <w:rsid w:val="005D764A"/>
    <w:rsid w:val="006150B3"/>
    <w:rsid w:val="00622D9F"/>
    <w:rsid w:val="006A0684"/>
    <w:rsid w:val="006F5CE5"/>
    <w:rsid w:val="0070563D"/>
    <w:rsid w:val="00786D75"/>
    <w:rsid w:val="00792E23"/>
    <w:rsid w:val="007E7206"/>
    <w:rsid w:val="007F48EB"/>
    <w:rsid w:val="00824BCB"/>
    <w:rsid w:val="00861987"/>
    <w:rsid w:val="008E7906"/>
    <w:rsid w:val="009229D6"/>
    <w:rsid w:val="009235FC"/>
    <w:rsid w:val="009877F1"/>
    <w:rsid w:val="009C29B9"/>
    <w:rsid w:val="009C75AD"/>
    <w:rsid w:val="009D4EAE"/>
    <w:rsid w:val="00A17EF7"/>
    <w:rsid w:val="00A40FF3"/>
    <w:rsid w:val="00A7165F"/>
    <w:rsid w:val="00AC3285"/>
    <w:rsid w:val="00B15C5F"/>
    <w:rsid w:val="00B1725A"/>
    <w:rsid w:val="00B37B21"/>
    <w:rsid w:val="00B4252E"/>
    <w:rsid w:val="00B646B9"/>
    <w:rsid w:val="00BC1E01"/>
    <w:rsid w:val="00C07825"/>
    <w:rsid w:val="00C15487"/>
    <w:rsid w:val="00C34B8E"/>
    <w:rsid w:val="00C36914"/>
    <w:rsid w:val="00C403E9"/>
    <w:rsid w:val="00CA3576"/>
    <w:rsid w:val="00CC14CE"/>
    <w:rsid w:val="00CF634C"/>
    <w:rsid w:val="00D747FE"/>
    <w:rsid w:val="00D94B97"/>
    <w:rsid w:val="00D96E67"/>
    <w:rsid w:val="00DB190E"/>
    <w:rsid w:val="00DF6971"/>
    <w:rsid w:val="00E21237"/>
    <w:rsid w:val="00E212E8"/>
    <w:rsid w:val="00E37F7B"/>
    <w:rsid w:val="00E45133"/>
    <w:rsid w:val="00EA3862"/>
    <w:rsid w:val="00EC7E91"/>
    <w:rsid w:val="00F6331A"/>
    <w:rsid w:val="00F847D1"/>
    <w:rsid w:val="00FE12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B41982"/>
  <w15:docId w15:val="{B53DA8A4-D1EC-403A-B6E5-366FD661E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7539"/>
  </w:style>
  <w:style w:type="paragraph" w:styleId="Heading1">
    <w:name w:val="heading 1"/>
    <w:basedOn w:val="Normal"/>
    <w:next w:val="Normal"/>
    <w:uiPriority w:val="9"/>
    <w:qFormat/>
    <w:rsid w:val="00FE12E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E12E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A76F7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5EB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E12E0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E12E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E12E0"/>
  </w:style>
  <w:style w:type="paragraph" w:styleId="Title">
    <w:name w:val="Title"/>
    <w:basedOn w:val="Normal"/>
    <w:next w:val="Normal"/>
    <w:uiPriority w:val="10"/>
    <w:qFormat/>
    <w:rsid w:val="00FE12E0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99"/>
    <w:qFormat/>
    <w:rsid w:val="00287165"/>
    <w:pPr>
      <w:ind w:left="720"/>
      <w:contextualSpacing/>
    </w:pPr>
  </w:style>
  <w:style w:type="table" w:styleId="TableGrid">
    <w:name w:val="Table Grid"/>
    <w:basedOn w:val="TableNormal"/>
    <w:uiPriority w:val="39"/>
    <w:rsid w:val="00DF66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A76F7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A76F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ullet">
    <w:name w:val="bullet"/>
    <w:basedOn w:val="DefaultParagraphFont"/>
    <w:rsid w:val="00A76F73"/>
  </w:style>
  <w:style w:type="character" w:customStyle="1" w:styleId="bullettext">
    <w:name w:val="bullet_text"/>
    <w:basedOn w:val="DefaultParagraphFont"/>
    <w:rsid w:val="00A76F73"/>
  </w:style>
  <w:style w:type="character" w:styleId="Hyperlink">
    <w:name w:val="Hyperlink"/>
    <w:basedOn w:val="DefaultParagraphFont"/>
    <w:uiPriority w:val="99"/>
    <w:unhideWhenUsed/>
    <w:rsid w:val="0022344C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EB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Strong">
    <w:name w:val="Strong"/>
    <w:basedOn w:val="DefaultParagraphFont"/>
    <w:uiPriority w:val="22"/>
    <w:qFormat/>
    <w:rsid w:val="002A5EB7"/>
    <w:rPr>
      <w:b/>
      <w:bCs/>
    </w:rPr>
  </w:style>
  <w:style w:type="paragraph" w:styleId="Subtitle">
    <w:name w:val="Subtitle"/>
    <w:basedOn w:val="Normal"/>
    <w:next w:val="Normal"/>
    <w:rsid w:val="00FE12E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A17E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7E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7E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7E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7EF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7E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7EF7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0533C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Fg1Zn25yEl65FXQPLVANpiJVYcw==">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</go:docsCustomData>
</go:gDocsCustomXmlDataStorage>
</file>

<file path=customXml/itemProps1.xml><?xml version="1.0" encoding="utf-8"?>
<ds:datastoreItem xmlns:ds="http://schemas.openxmlformats.org/officeDocument/2006/customXml" ds:itemID="{AB1DAB06-0E7B-4C05-8E40-B7F24248576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7</TotalTime>
  <Pages>2</Pages>
  <Words>358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sxcaccountoffice</cp:lastModifiedBy>
  <cp:revision>11</cp:revision>
  <cp:lastPrinted>2024-04-13T06:01:00Z</cp:lastPrinted>
  <dcterms:created xsi:type="dcterms:W3CDTF">2021-05-26T05:55:00Z</dcterms:created>
  <dcterms:modified xsi:type="dcterms:W3CDTF">2024-07-17T06:42:00Z</dcterms:modified>
</cp:coreProperties>
</file>